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10CA8" w14:textId="4A7C7187" w:rsidR="00743BD0" w:rsidRPr="00743BD0" w:rsidRDefault="00743BD0" w:rsidP="004A44FF">
      <w:pPr>
        <w:spacing w:line="360" w:lineRule="auto"/>
        <w:rPr>
          <w:rFonts w:ascii="Times New Roman" w:eastAsia="宋体" w:hAnsi="Times New Roman"/>
          <w:b/>
          <w:sz w:val="24"/>
        </w:rPr>
      </w:pPr>
      <w:r w:rsidRPr="00743BD0">
        <w:rPr>
          <w:rFonts w:ascii="Times New Roman" w:eastAsia="宋体" w:hAnsi="Times New Roman" w:hint="eastAsia"/>
          <w:b/>
          <w:sz w:val="24"/>
        </w:rPr>
        <w:t>题目：</w:t>
      </w:r>
      <w:r w:rsidR="00DC173E">
        <w:rPr>
          <w:rFonts w:ascii="Times New Roman" w:eastAsia="宋体" w:hAnsi="Times New Roman" w:hint="eastAsia"/>
          <w:b/>
          <w:sz w:val="24"/>
        </w:rPr>
        <w:t>二叉树</w:t>
      </w:r>
      <w:r w:rsidR="004A44FF" w:rsidRPr="00743BD0">
        <w:rPr>
          <w:rFonts w:ascii="Times New Roman" w:eastAsia="宋体" w:hAnsi="Times New Roman" w:hint="eastAsia"/>
          <w:b/>
          <w:sz w:val="24"/>
        </w:rPr>
        <w:t>的</w:t>
      </w:r>
      <w:r w:rsidR="00DC173E">
        <w:rPr>
          <w:rFonts w:ascii="Times New Roman" w:eastAsia="宋体" w:hAnsi="Times New Roman" w:hint="eastAsia"/>
          <w:b/>
          <w:sz w:val="24"/>
        </w:rPr>
        <w:t>构建</w:t>
      </w:r>
    </w:p>
    <w:p w14:paraId="1519DC0C" w14:textId="21F4F0F8" w:rsidR="00743BD0" w:rsidRDefault="004A44FF" w:rsidP="004A44FF">
      <w:pPr>
        <w:spacing w:line="360" w:lineRule="auto"/>
        <w:rPr>
          <w:rFonts w:ascii="Times New Roman" w:eastAsia="宋体" w:hAnsi="Times New Roman" w:hint="eastAsia"/>
          <w:sz w:val="24"/>
        </w:rPr>
      </w:pPr>
      <w:r>
        <w:rPr>
          <w:rFonts w:ascii="Times New Roman" w:eastAsia="宋体" w:hAnsi="Times New Roman" w:hint="eastAsia"/>
          <w:sz w:val="24"/>
        </w:rPr>
        <w:t>给定关键码集合，</w:t>
      </w:r>
      <w:r w:rsidR="00DC173E">
        <w:rPr>
          <w:rFonts w:ascii="Times New Roman" w:eastAsia="宋体" w:hAnsi="Times New Roman" w:hint="eastAsia"/>
          <w:sz w:val="24"/>
        </w:rPr>
        <w:t>构建一棵</w:t>
      </w:r>
      <w:bookmarkStart w:id="0" w:name="_Hlk100266632"/>
      <w:r w:rsidR="00DC173E">
        <w:rPr>
          <w:rFonts w:ascii="Times New Roman" w:eastAsia="宋体" w:hAnsi="Times New Roman" w:hint="eastAsia"/>
          <w:sz w:val="24"/>
        </w:rPr>
        <w:t>二叉搜索树</w:t>
      </w:r>
      <w:bookmarkEnd w:id="0"/>
      <w:r>
        <w:rPr>
          <w:rFonts w:ascii="Times New Roman" w:eastAsia="宋体" w:hAnsi="Times New Roman" w:hint="eastAsia"/>
          <w:sz w:val="24"/>
        </w:rPr>
        <w:t>，并按照</w:t>
      </w:r>
      <w:r w:rsidR="00DC173E">
        <w:rPr>
          <w:rFonts w:ascii="Times New Roman" w:eastAsia="宋体" w:hAnsi="Times New Roman" w:hint="eastAsia"/>
          <w:sz w:val="24"/>
        </w:rPr>
        <w:t>先序</w:t>
      </w:r>
      <w:r>
        <w:rPr>
          <w:rFonts w:ascii="Times New Roman" w:eastAsia="宋体" w:hAnsi="Times New Roman" w:hint="eastAsia"/>
          <w:sz w:val="24"/>
        </w:rPr>
        <w:t>遍历方式输出构建的</w:t>
      </w:r>
      <w:r w:rsidR="00DC173E">
        <w:rPr>
          <w:rFonts w:ascii="Times New Roman" w:eastAsia="宋体" w:hAnsi="Times New Roman" w:hint="eastAsia"/>
          <w:sz w:val="24"/>
        </w:rPr>
        <w:t>二叉搜索树</w:t>
      </w:r>
      <w:r>
        <w:rPr>
          <w:rFonts w:ascii="Times New Roman" w:eastAsia="宋体" w:hAnsi="Times New Roman" w:hint="eastAsia"/>
          <w:sz w:val="24"/>
        </w:rPr>
        <w:t>中</w:t>
      </w:r>
      <w:r w:rsidR="00743BD0">
        <w:rPr>
          <w:rFonts w:ascii="Times New Roman" w:eastAsia="宋体" w:hAnsi="Times New Roman" w:hint="eastAsia"/>
          <w:sz w:val="24"/>
        </w:rPr>
        <w:t>所有</w:t>
      </w:r>
      <w:r>
        <w:rPr>
          <w:rFonts w:ascii="Times New Roman" w:eastAsia="宋体" w:hAnsi="Times New Roman" w:hint="eastAsia"/>
          <w:sz w:val="24"/>
        </w:rPr>
        <w:t>节点。</w:t>
      </w:r>
    </w:p>
    <w:p w14:paraId="613D1013" w14:textId="4228A5FE" w:rsidR="004A44FF" w:rsidRDefault="004A44FF" w:rsidP="004A44FF">
      <w:pPr>
        <w:spacing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输入样例：</w:t>
      </w:r>
    </w:p>
    <w:p w14:paraId="28F1D8CE" w14:textId="29314B90" w:rsidR="00DC173E" w:rsidRDefault="00DC173E" w:rsidP="004A44FF">
      <w:pPr>
        <w:spacing w:line="360" w:lineRule="auto"/>
        <w:rPr>
          <w:rFonts w:ascii="Times New Roman" w:eastAsia="宋体" w:hAnsi="Times New Roman"/>
          <w:sz w:val="24"/>
        </w:rPr>
      </w:pPr>
      <w:r w:rsidRPr="00DC173E">
        <w:rPr>
          <w:rFonts w:ascii="Times New Roman" w:eastAsia="宋体" w:hAnsi="Times New Roman"/>
          <w:sz w:val="24"/>
        </w:rPr>
        <w:t>50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 w:rsidRPr="00DC173E">
        <w:rPr>
          <w:rFonts w:ascii="Times New Roman" w:eastAsia="宋体" w:hAnsi="Times New Roman"/>
          <w:sz w:val="24"/>
        </w:rPr>
        <w:t>19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 w:rsidRPr="00DC173E">
        <w:rPr>
          <w:rFonts w:ascii="Times New Roman" w:eastAsia="宋体" w:hAnsi="Times New Roman"/>
          <w:sz w:val="24"/>
        </w:rPr>
        <w:t>35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 w:rsidRPr="00DC173E">
        <w:rPr>
          <w:rFonts w:ascii="Times New Roman" w:eastAsia="宋体" w:hAnsi="Times New Roman"/>
          <w:sz w:val="24"/>
        </w:rPr>
        <w:t>55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 w:rsidRPr="00DC173E">
        <w:rPr>
          <w:rFonts w:ascii="Times New Roman" w:eastAsia="宋体" w:hAnsi="Times New Roman"/>
          <w:sz w:val="24"/>
        </w:rPr>
        <w:t>20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 w:rsidRPr="00DC173E">
        <w:rPr>
          <w:rFonts w:ascii="Times New Roman" w:eastAsia="宋体" w:hAnsi="Times New Roman"/>
          <w:sz w:val="24"/>
        </w:rPr>
        <w:t>5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 w:rsidRPr="00DC173E">
        <w:rPr>
          <w:rFonts w:ascii="Times New Roman" w:eastAsia="宋体" w:hAnsi="Times New Roman"/>
          <w:sz w:val="24"/>
        </w:rPr>
        <w:t>100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 w:rsidRPr="00DC173E">
        <w:rPr>
          <w:rFonts w:ascii="Times New Roman" w:eastAsia="宋体" w:hAnsi="Times New Roman"/>
          <w:sz w:val="24"/>
        </w:rPr>
        <w:t>52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 w:rsidRPr="00DC173E">
        <w:rPr>
          <w:rFonts w:ascii="Times New Roman" w:eastAsia="宋体" w:hAnsi="Times New Roman"/>
          <w:sz w:val="24"/>
        </w:rPr>
        <w:t>88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 w:rsidRPr="00DC173E">
        <w:rPr>
          <w:rFonts w:ascii="Times New Roman" w:eastAsia="宋体" w:hAnsi="Times New Roman"/>
          <w:sz w:val="24"/>
        </w:rPr>
        <w:t>53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</w:t>
      </w:r>
      <w:r w:rsidRPr="00DC173E">
        <w:rPr>
          <w:rFonts w:ascii="Times New Roman" w:eastAsia="宋体" w:hAnsi="Times New Roman"/>
          <w:sz w:val="24"/>
        </w:rPr>
        <w:t>92</w:t>
      </w:r>
    </w:p>
    <w:p w14:paraId="25B28DB2" w14:textId="517C4F0F" w:rsidR="004A44FF" w:rsidRDefault="004A44FF" w:rsidP="004A44FF">
      <w:pPr>
        <w:spacing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输出样例：</w:t>
      </w:r>
    </w:p>
    <w:p w14:paraId="14CAC967" w14:textId="62B4375A" w:rsidR="004A44FF" w:rsidRDefault="00DC173E" w:rsidP="004A44FF">
      <w:pPr>
        <w:spacing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50  19  5  35  20  55  52  53  100  88  92</w:t>
      </w:r>
    </w:p>
    <w:p w14:paraId="36BC6D1C" w14:textId="3E947E3E" w:rsidR="00E4489C" w:rsidRDefault="00E4489C" w:rsidP="004A44FF">
      <w:pPr>
        <w:spacing w:line="360" w:lineRule="auto"/>
        <w:rPr>
          <w:rFonts w:ascii="Times New Roman" w:eastAsia="宋体" w:hAnsi="Times New Roman"/>
          <w:sz w:val="24"/>
        </w:rPr>
      </w:pPr>
    </w:p>
    <w:p w14:paraId="61BBDC20" w14:textId="7EF89C07" w:rsidR="00100C21" w:rsidRDefault="00100C21" w:rsidP="004A44FF">
      <w:pPr>
        <w:spacing w:line="360" w:lineRule="auto"/>
        <w:rPr>
          <w:rFonts w:ascii="Times New Roman" w:eastAsia="宋体" w:hAnsi="Times New Roman"/>
          <w:sz w:val="24"/>
        </w:rPr>
      </w:pPr>
    </w:p>
    <w:p w14:paraId="2286A1AB" w14:textId="395014B5" w:rsidR="00100C21" w:rsidRPr="00100C21" w:rsidRDefault="00F50820" w:rsidP="004A44FF">
      <w:pPr>
        <w:spacing w:line="360" w:lineRule="auto"/>
        <w:rPr>
          <w:rFonts w:ascii="Times New Roman" w:eastAsia="宋体" w:hAnsi="Times New Roman" w:hint="eastAsia"/>
          <w:sz w:val="24"/>
        </w:rPr>
      </w:pPr>
      <w:r w:rsidRPr="00F50820">
        <w:rPr>
          <w:rFonts w:ascii="Times New Roman" w:eastAsia="宋体" w:hAnsi="Times New Roman" w:hint="eastAsia"/>
          <w:sz w:val="24"/>
        </w:rPr>
        <w:t>我曾见过</w:t>
      </w:r>
      <w:r w:rsidR="00C91BD2">
        <w:rPr>
          <w:rFonts w:ascii="Times New Roman" w:eastAsia="宋体" w:hAnsi="Times New Roman" w:hint="eastAsia"/>
          <w:sz w:val="24"/>
        </w:rPr>
        <w:t>青岛</w:t>
      </w:r>
      <w:r w:rsidRPr="00F50820">
        <w:rPr>
          <w:rFonts w:ascii="Times New Roman" w:eastAsia="宋体" w:hAnsi="Times New Roman" w:hint="eastAsia"/>
          <w:sz w:val="24"/>
        </w:rPr>
        <w:t>破晓的晨光将低垂的雾霭</w:t>
      </w:r>
      <w:r>
        <w:rPr>
          <w:rFonts w:ascii="Times New Roman" w:eastAsia="宋体" w:hAnsi="Times New Roman" w:hint="eastAsia"/>
          <w:sz w:val="24"/>
        </w:rPr>
        <w:t>染成橘色的海，那时远处的青山</w:t>
      </w:r>
      <w:r w:rsidR="00C91BD2">
        <w:rPr>
          <w:rFonts w:ascii="Times New Roman" w:eastAsia="宋体" w:hAnsi="Times New Roman" w:hint="eastAsia"/>
          <w:sz w:val="24"/>
        </w:rPr>
        <w:t>矮矮的，，四月微凉的海浪拍打在</w:t>
      </w:r>
      <w:r w:rsidR="00544294">
        <w:rPr>
          <w:rFonts w:ascii="Times New Roman" w:eastAsia="宋体" w:hAnsi="Times New Roman" w:hint="eastAsia"/>
          <w:sz w:val="24"/>
        </w:rPr>
        <w:t>长滩上，连灵魂好像也是湿漉漉的，海在远远地发声，</w:t>
      </w:r>
      <w:r w:rsidR="00544294">
        <w:rPr>
          <w:rFonts w:ascii="Times New Roman" w:eastAsia="宋体" w:hAnsi="Times New Roman" w:hint="eastAsia"/>
          <w:sz w:val="24"/>
        </w:rPr>
        <w:t xml:space="preserve"> </w:t>
      </w:r>
      <w:r w:rsidR="00544294">
        <w:rPr>
          <w:rFonts w:ascii="Times New Roman" w:eastAsia="宋体" w:hAnsi="Times New Roman" w:hint="eastAsia"/>
          <w:sz w:val="24"/>
        </w:rPr>
        <w:t>“没什么能阻止你，最好</w:t>
      </w:r>
      <w:r w:rsidR="00C643DC">
        <w:rPr>
          <w:rFonts w:ascii="Times New Roman" w:eastAsia="宋体" w:hAnsi="Times New Roman" w:hint="eastAsia"/>
          <w:sz w:val="24"/>
        </w:rPr>
        <w:t>的</w:t>
      </w:r>
      <w:r w:rsidR="00544294">
        <w:rPr>
          <w:rFonts w:ascii="Times New Roman" w:eastAsia="宋体" w:hAnsi="Times New Roman" w:hint="eastAsia"/>
          <w:sz w:val="24"/>
        </w:rPr>
        <w:t>日子不能，安静的日子不能，汹涌的我</w:t>
      </w:r>
      <w:r w:rsidR="00C643DC">
        <w:rPr>
          <w:rFonts w:ascii="Times New Roman" w:eastAsia="宋体" w:hAnsi="Times New Roman" w:hint="eastAsia"/>
          <w:sz w:val="24"/>
        </w:rPr>
        <w:t>，</w:t>
      </w:r>
      <w:r w:rsidR="00544294">
        <w:rPr>
          <w:rFonts w:ascii="Times New Roman" w:eastAsia="宋体" w:hAnsi="Times New Roman" w:hint="eastAsia"/>
          <w:sz w:val="24"/>
        </w:rPr>
        <w:t>也不能</w:t>
      </w:r>
      <w:r w:rsidR="00544294">
        <w:rPr>
          <w:rFonts w:ascii="Times New Roman" w:eastAsia="宋体" w:hAnsi="Times New Roman" w:hint="eastAsia"/>
          <w:sz w:val="24"/>
        </w:rPr>
        <w:t xml:space="preserve"> </w:t>
      </w:r>
      <w:r w:rsidR="00544294">
        <w:rPr>
          <w:rFonts w:ascii="Times New Roman" w:eastAsia="宋体" w:hAnsi="Times New Roman" w:hint="eastAsia"/>
          <w:sz w:val="24"/>
        </w:rPr>
        <w:t>。”</w:t>
      </w:r>
    </w:p>
    <w:sectPr w:rsidR="00100C21" w:rsidRPr="00100C21" w:rsidSect="00836E96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7BDAB" w14:textId="77777777" w:rsidR="0024761B" w:rsidRDefault="0024761B" w:rsidP="0026770B">
      <w:r>
        <w:separator/>
      </w:r>
    </w:p>
  </w:endnote>
  <w:endnote w:type="continuationSeparator" w:id="0">
    <w:p w14:paraId="556B292B" w14:textId="77777777" w:rsidR="0024761B" w:rsidRDefault="0024761B" w:rsidP="00267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BC5C3" w14:textId="77777777" w:rsidR="0024761B" w:rsidRDefault="0024761B" w:rsidP="0026770B">
      <w:r>
        <w:separator/>
      </w:r>
    </w:p>
  </w:footnote>
  <w:footnote w:type="continuationSeparator" w:id="0">
    <w:p w14:paraId="76345C23" w14:textId="77777777" w:rsidR="0024761B" w:rsidRDefault="0024761B" w:rsidP="00267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8DBCF" w14:textId="66854B92" w:rsidR="009A56D8" w:rsidRPr="009A56D8" w:rsidRDefault="009A56D8" w:rsidP="009A56D8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TGwNLE0NDQyMzJW0lEKTi0uzszPAykwNKoFAKKxlt4tAAAA"/>
  </w:docVars>
  <w:rsids>
    <w:rsidRoot w:val="00DD251B"/>
    <w:rsid w:val="0001794C"/>
    <w:rsid w:val="000254FE"/>
    <w:rsid w:val="000760AA"/>
    <w:rsid w:val="000D1473"/>
    <w:rsid w:val="000D4B83"/>
    <w:rsid w:val="000E6E14"/>
    <w:rsid w:val="00100C21"/>
    <w:rsid w:val="00147433"/>
    <w:rsid w:val="00186175"/>
    <w:rsid w:val="001874F8"/>
    <w:rsid w:val="001C67DD"/>
    <w:rsid w:val="001E6FE9"/>
    <w:rsid w:val="00246ABC"/>
    <w:rsid w:val="0024761B"/>
    <w:rsid w:val="00256697"/>
    <w:rsid w:val="0026770B"/>
    <w:rsid w:val="00282E32"/>
    <w:rsid w:val="002F6522"/>
    <w:rsid w:val="0034167C"/>
    <w:rsid w:val="00345651"/>
    <w:rsid w:val="00374DA0"/>
    <w:rsid w:val="00386DE2"/>
    <w:rsid w:val="003874E3"/>
    <w:rsid w:val="003A2220"/>
    <w:rsid w:val="004337AC"/>
    <w:rsid w:val="00447800"/>
    <w:rsid w:val="00494125"/>
    <w:rsid w:val="004A44FF"/>
    <w:rsid w:val="00524501"/>
    <w:rsid w:val="00544294"/>
    <w:rsid w:val="005449FD"/>
    <w:rsid w:val="00575B8B"/>
    <w:rsid w:val="005A4858"/>
    <w:rsid w:val="005D4046"/>
    <w:rsid w:val="005F391C"/>
    <w:rsid w:val="00605427"/>
    <w:rsid w:val="006646FE"/>
    <w:rsid w:val="00687EF9"/>
    <w:rsid w:val="00693BB0"/>
    <w:rsid w:val="006C6283"/>
    <w:rsid w:val="006E1E62"/>
    <w:rsid w:val="006F608A"/>
    <w:rsid w:val="006F62A0"/>
    <w:rsid w:val="00743BD0"/>
    <w:rsid w:val="007A139C"/>
    <w:rsid w:val="007D4BF2"/>
    <w:rsid w:val="00800A87"/>
    <w:rsid w:val="00836E96"/>
    <w:rsid w:val="008A4138"/>
    <w:rsid w:val="008E7187"/>
    <w:rsid w:val="0091446E"/>
    <w:rsid w:val="00957345"/>
    <w:rsid w:val="009A56D8"/>
    <w:rsid w:val="009B452E"/>
    <w:rsid w:val="009E11EB"/>
    <w:rsid w:val="00A12AB4"/>
    <w:rsid w:val="00A22190"/>
    <w:rsid w:val="00A276FC"/>
    <w:rsid w:val="00A40306"/>
    <w:rsid w:val="00A5776C"/>
    <w:rsid w:val="00A61D54"/>
    <w:rsid w:val="00B0587C"/>
    <w:rsid w:val="00B12511"/>
    <w:rsid w:val="00B201CE"/>
    <w:rsid w:val="00B216CA"/>
    <w:rsid w:val="00B31ADD"/>
    <w:rsid w:val="00B3489E"/>
    <w:rsid w:val="00B52015"/>
    <w:rsid w:val="00BD6020"/>
    <w:rsid w:val="00C17496"/>
    <w:rsid w:val="00C42C34"/>
    <w:rsid w:val="00C643DC"/>
    <w:rsid w:val="00C807E7"/>
    <w:rsid w:val="00C91BD2"/>
    <w:rsid w:val="00CD3B63"/>
    <w:rsid w:val="00D00F50"/>
    <w:rsid w:val="00D0121D"/>
    <w:rsid w:val="00D03E6D"/>
    <w:rsid w:val="00D42A07"/>
    <w:rsid w:val="00D8133B"/>
    <w:rsid w:val="00D83C0E"/>
    <w:rsid w:val="00DA3BBE"/>
    <w:rsid w:val="00DC173E"/>
    <w:rsid w:val="00DD251B"/>
    <w:rsid w:val="00E247A6"/>
    <w:rsid w:val="00E2652D"/>
    <w:rsid w:val="00E40BAC"/>
    <w:rsid w:val="00E4489C"/>
    <w:rsid w:val="00EC0190"/>
    <w:rsid w:val="00EC01D3"/>
    <w:rsid w:val="00F02A89"/>
    <w:rsid w:val="00F146B3"/>
    <w:rsid w:val="00F50820"/>
    <w:rsid w:val="00F637E2"/>
    <w:rsid w:val="00F74299"/>
    <w:rsid w:val="00FD216A"/>
    <w:rsid w:val="00FF1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4DE221"/>
  <w15:chartTrackingRefBased/>
  <w15:docId w15:val="{C2176D43-4025-47A1-BF9F-01873ACA7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F5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770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770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770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770B"/>
    <w:rPr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26770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6770B"/>
    <w:rPr>
      <w:rFonts w:ascii="宋体" w:eastAsia="宋体" w:hAnsi="宋体" w:cs="宋体"/>
      <w:kern w:val="0"/>
      <w:sz w:val="24"/>
      <w:szCs w:val="24"/>
    </w:rPr>
  </w:style>
  <w:style w:type="paragraph" w:styleId="a7">
    <w:name w:val="List Paragraph"/>
    <w:basedOn w:val="a"/>
    <w:uiPriority w:val="34"/>
    <w:qFormat/>
    <w:rsid w:val="009E11EB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A276FC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276FC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FC"/>
    <w:rPr>
      <w:color w:val="954F72" w:themeColor="followedHyperlink"/>
      <w:u w:val="single"/>
    </w:rPr>
  </w:style>
  <w:style w:type="paragraph" w:styleId="aa">
    <w:name w:val="caption"/>
    <w:basedOn w:val="a"/>
    <w:next w:val="a"/>
    <w:uiPriority w:val="35"/>
    <w:unhideWhenUsed/>
    <w:qFormat/>
    <w:rsid w:val="00B31ADD"/>
    <w:rPr>
      <w:rFonts w:asciiTheme="majorHAnsi" w:eastAsia="黑体" w:hAnsiTheme="majorHAnsi" w:cstheme="majorBidi"/>
      <w:sz w:val="20"/>
      <w:szCs w:val="20"/>
    </w:rPr>
  </w:style>
  <w:style w:type="table" w:styleId="ab">
    <w:name w:val="Table Grid"/>
    <w:basedOn w:val="a1"/>
    <w:uiPriority w:val="39"/>
    <w:rsid w:val="00A61D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6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6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2D4760-7E8F-455C-9A25-867CC6512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0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李 昕</cp:lastModifiedBy>
  <cp:revision>45</cp:revision>
  <cp:lastPrinted>2020-12-24T06:13:00Z</cp:lastPrinted>
  <dcterms:created xsi:type="dcterms:W3CDTF">2019-11-06T01:52:00Z</dcterms:created>
  <dcterms:modified xsi:type="dcterms:W3CDTF">2022-04-08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</Properties>
</file>